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สำรอง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ต้นชั่วโมง</w:t>
      </w:r>
      <w:r>
        <w:t xml:space="preserve"> </w:t>
      </w:r>
      <w:r>
        <w:t xml:space="preserve">25-11-2019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ประกาศข่าวหญิง) สวัสดีค่ะ กลับมาติดตามข่าวต้นชันายวราวุฒิ ศิลปะอาชา ว่า จะต้องทำการตรวจสอบให้ชัดเจน หากพบว่ามีกลุ่มนายทุนเข้ามาครอบครอง ต้องมีการดำเนินการตามกฎหมาย ของนางสาวปรีณา ไกร์คุปต์ สส. ราชบุรี พรรคพลังประชารัฐ ซึ่งกรมป่าไม้เข้าไปตรวจสอบแล้ว พบว่าบุกรุกเขตป่าสงวนแห่งชาติ 46 ไร่ ได้มีการแจ้งความดำเนินคดี จากนั้นตำรวจจะเป็นผู้สืบสวน เพราะปฏิบัติไปตามมาตรฐานเดียวกันทุกคดี นายแพทย์ไพศาล อย. ร่วมกับกองบังคับการ แถลงการ/12 หมู่ที่ 7 และ บ้านเลขที่ หมู่ที่ 1 ตำบลหนองควาย สามารถยึดผลิตภัณฑ์อาหาร ยา เครื่องสำอางค์ ที่มีส่วนผสมมูลค่ากว่า 10 ล้านบาท ทั้งนี้ เลขาธิการ อ.ยอย. ยืนยันว่าประเทศไทยอนุญาตให้ใช้กัญชาด้านแพทย์เท่านั้น ส่วนผลิตภัณฑ์ กัญชา ให้โทษประเภท 5 นำเข้า จำหน่าย ครอบครอง และไม่สามารถซื้อผ่านทางออนไลน์ได้ หลังจากนี้จะทำการตรวจสอบมานำเข้ามาช่องทางใด พล.ต. ตรีวุฒิพงษ์ ผลการจับกุม นางสาวสุพักตร์ ประทุมมา ที่ชักชวนประชาชนทำการร่วมลงทุนขายล็ไม่ต้องเดินขายเอง เพียงแต่ลงทุนขั้นต่ำ 5 เล่ม จะปันผลกำไร 3,800 บาท ซึ่งมีผู้หลงเชื่อหลายราย แต่เมื่อถึงเวลากลับไม่ได้เงินปันผลตามที่ต้องลง จาการสอบถาม นางสาวสุพัตรรับสารภาพว่า ตนเองสมเด็จพระสันตะปาปา ฟรานซิส ประมุขแห่งคริสตจักรโรมันคาทอลิก ถึงผู้เสียชีวิตจากระเบิดปะรามนูล ระหว่างการเสด็จเยือนญี่ปุ่น โดยพระองค์ได้ทรงไว้อาลัยให้แก่ผู้เสียชีวิต 140,000 คน ถึงอาวุธนิวเคลียร์ด้วยว่าเป็นอันตรายต่ออนาคตและสันติภาพโลก เมืองนางาซากิด้วย เหตุแผ่นดินไหวรุนแรงขนาด 5.2 ที่เกิดขึ้นที่ผ่านมาบริเวณปกครองตนเองกว่างชิง กวางชิงช่วง ที่จีน ที่ได้รับผลกระทบหนัก ได้แก่เมืองจิ้งซี โดยมีบ้านเรือนจำนวนมากเกิดรอยร้าว และดินถล่มหลายจุด ติดตามรับชมข่าวช่วงต่อไปได้ในช่วง 16.00 น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กลับมาติดตามข่าวต้นชั่วโมงเวลา 16 นาฬิกา ว่าการกระทรวงสาธรณสุข กล่าวว่า ใช้ 3 สารเคมีอันตราย มีผลบังคมใช้วันที่ 1 นี้ จะจัดตั้งคณะกรรมการและคณะทำงาน เพื่อรณรงค์และยุติใช้ จะพัฒนาชุดทดสอบกสรปนเปื้อนในอาหารสุขภาพประชาชน ให้ได้บริโภคอาหารที่ปลอดภัย และลสารเคมีอันตราย ส่วนทางด้านกรมควบคุมโรค จะเฝ้าระวัง สัมผัสสารเคมี ทั้ง 3 ชนิด โดยเฉพาะพืช 4 ชนิด คือ ข้าว ข้าวโพด อ้อย ยางพารา โดยมีการใช้สารกำจัดศัตรูพืชมากกว่าพืชชนิดอื่น ๆ มีความไม่ปลอดภัยสูงกว่าพื้นที่อื่น ๆ นายวิศนุ เครืองาม ที่ศาลอาญาคดีทุจริต ยกฟ้องนายพานทองแท้ การสร้างความปองดอง สมานฉันท์ ขอสังคมอย่าคาดการณ์ใด ๆ โดยที่ยังไม่ได้เห็นสำนวนคดี และคำให้การต่าง ๆ ซึ่งหากใครไม่พอใจผลการตัดสิน สามารถอุธรณ์ได้ ตำรวจตระเวนชายแดน 244 และตำรวจเมืองบึงกาฬ จำกุมนาย… หอมหวน ขณะขับรถยนต์นำยาบ้า 13 มัด หลังจากนำยาบ้าไปวางไว้หลักกิโลเมตร บ้านโคกงาม หมู่ที่ 3 ต. โพกคูน หลังจากนั้นได้ขยายผลจับกุมนายสุริยา… ที่ห้างสรรพสินค้าแห่งหนึ่งในตัวเมือง หลังจากไปรับเงินค่ายาบ้า ได้รับการว่าจานจากนายอ่อน ชาวลาว ยาบ้าไปวางไว้ที่หลักกิโลเมตร เพื่อให้ผู้ซื้อมารับไป นายสุริยาก็ได้รับการว่าจ้างส่วนกรณี มีการเผยแพร่ภาพกลุ่มวัยรุ่นนับ 10 คน ทำร้ายคู่อริ ในตลาด 777 บ้านเหนือ หมู่ที่ 1 อำเภอเมือง จังหวัดบึงกาฬ ได้รับบาดเจ็บสาหัส ล่าสุด วันนี้จับกุมได้แล้ว 1 คน พร้อมมีดสปาต้า ผู้ต้องหายอมรับสารภาพว่า เป็นคนฟันมีดศีรษะ ประกอบคำรับสารภาพ พร้อมทั้งตั้งข้อหาพยายามฆ่า และพกพาอาวุธมีดในที่สาธารณะ โดยไม่มีเหตุอันควร เทนนิสทีมชาติ ชิงแชมป์โลก ที่กรุงมาร์ดริด ที่สเปน ที่ผ่านเข้าชิงครั้งแรก เอาชนะ โดยชายเดี่ยวคู่แรก โรเปโต้ มือ 2 ของ สเปน เอาชนะ จากแคนาดา 7 ต่อ 6 ทรายด์เบรก และ 6 ต่อ 3 ส่วนชายเดี่ยว ลาฟาเอล มือ 1 ของโลก เอาชนะเดนิส เอาชนะมือ 1 ของแคนาดา ทำให้สเปนคว้าชัยไปอย่างเด็ดขาดไป 1 คู่ คว้าแชมป์ไปครอง โดยไม่ต้องเล่นชายคู่ รับชมข่าวช่วงต่อไปได้ใน 17 นาฬิก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สำรอง ) ฝึกพิมพ์ข่าวต้นชั่วโมง 25-11-2019</dc:title>
  <dc:creator/>
  <cp:keywords/>
  <dcterms:created xsi:type="dcterms:W3CDTF">2021-03-23T08:32:46Z</dcterms:created>
  <dcterms:modified xsi:type="dcterms:W3CDTF">2021-03-23T08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พฤษจิกายน 2562 เวลา 14.50 น.</vt:lpwstr>
  </property>
  <property fmtid="{D5CDD505-2E9C-101B-9397-08002B2CF9AE}" pid="3" name="subtitle">
    <vt:lpwstr/>
  </property>
</Properties>
</file>